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D55" w:rsidRPr="00D45CB8" w:rsidRDefault="00D45CB8" w:rsidP="00045D55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C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ommission 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T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>echnique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</w:t>
      </w:r>
      <w:r w:rsid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(CT Santé)</w:t>
      </w:r>
    </w:p>
    <w:p w:rsidR="00D45CB8" w:rsidRDefault="00D45CB8" w:rsidP="00D45CB8">
      <w:pPr>
        <w:spacing w:after="0" w:line="360" w:lineRule="auto"/>
        <w:jc w:val="center"/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>P</w:t>
      </w:r>
      <w:r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>réparation</w:t>
      </w:r>
      <w:r w:rsidRPr="00D45CB8"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  <w:t xml:space="preserve"> pour la prochaine période triennale 2020-2022</w:t>
      </w:r>
    </w:p>
    <w:p w:rsidR="00267911" w:rsidRPr="00D45CB8" w:rsidRDefault="00267911" w:rsidP="00267911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u w:val="single"/>
          <w:lang w:eastAsia="en-GB"/>
        </w:rPr>
      </w:pPr>
      <w:bookmarkStart w:id="0" w:name="_GoBack"/>
      <w:bookmarkEnd w:id="0"/>
    </w:p>
    <w:p w:rsidR="00E559D0" w:rsidRPr="00D45CB8" w:rsidRDefault="00D45CB8" w:rsidP="00D45CB8">
      <w:pPr>
        <w:spacing w:after="0" w:line="360" w:lineRule="auto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Vos réponses à ces questions aideront l'AISS à se préparer pour la prochaine période triennale et seront utilisées pour les discussions de 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>CT santé lors de la réunion de CT santé</w:t>
      </w: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 du 27 juin 2019 à Genève. Veuillez fournir des réponses et des commentaires même si vous n’avez pas l’intention d’assister à la réuni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>on et renvoyez le document à Dr.</w:t>
      </w:r>
      <w:r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 Dalya Elziniy à </w:t>
      </w:r>
      <w:hyperlink r:id="rId7" w:history="1">
        <w:r w:rsidR="00EE06AD" w:rsidRPr="00D45CB8">
          <w:rPr>
            <w:rStyle w:val="Hyperlink"/>
            <w:rFonts w:ascii="Cambria" w:eastAsia="Calibri" w:hAnsi="Cambria" w:cs="Times New Roman"/>
            <w:b/>
            <w:sz w:val="26"/>
            <w:szCs w:val="26"/>
            <w:lang w:eastAsia="en-GB"/>
          </w:rPr>
          <w:t>elziniy@ilo.org</w:t>
        </w:r>
      </w:hyperlink>
      <w:r w:rsidR="00EE06AD"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  <w:r w:rsidR="00EE06AD" w:rsidRPr="00D45CB8"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. </w:t>
      </w:r>
      <w:r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  <w:t xml:space="preserve">Merci par avance. </w:t>
      </w:r>
    </w:p>
    <w:p w:rsidR="00D45CB8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559D0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proofErr w:type="spell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Votre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nom </w:t>
      </w:r>
      <w:proofErr w:type="gram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et</w:t>
      </w:r>
      <w:proofErr w:type="gram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  <w:proofErr w:type="spell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prénom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:</w:t>
      </w:r>
    </w:p>
    <w:p w:rsidR="00E559D0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Institution:</w:t>
      </w:r>
    </w:p>
    <w:p w:rsidR="00E559D0" w:rsidRDefault="00D45CB8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Pays</w:t>
      </w:r>
      <w:r w:rsidR="00E559D0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:</w:t>
      </w:r>
    </w:p>
    <w:p w:rsidR="0046278B" w:rsidRDefault="0046278B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A162EE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</w:t>
            </w:r>
            <w:r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  <w:t xml:space="preserve"> </w:t>
            </w:r>
          </w:p>
        </w:tc>
      </w:tr>
      <w:tr w:rsidR="00A162EE" w:rsidRPr="00D45CB8" w:rsidTr="00A162EE">
        <w:tc>
          <w:tcPr>
            <w:tcW w:w="9016" w:type="dxa"/>
            <w:shd w:val="clear" w:color="auto" w:fill="D9D9D9" w:themeFill="background1" w:themeFillShade="D9"/>
          </w:tcPr>
          <w:p w:rsidR="00A162EE" w:rsidRPr="00D45CB8" w:rsidRDefault="00A162EE" w:rsidP="00D45CB8">
            <w:pPr>
              <w:spacing w:after="0" w:line="24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eastAsia="en-GB"/>
              </w:rPr>
            </w:pPr>
            <w:r w:rsidRPr="00D45CB8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4"/>
                <w:szCs w:val="24"/>
                <w:lang w:eastAsia="en-GB"/>
              </w:rPr>
              <w:t>(</w:t>
            </w:r>
            <w:r w:rsidR="00D45CB8" w:rsidRPr="00D45CB8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4"/>
                <w:szCs w:val="24"/>
                <w:lang w:eastAsia="en-GB"/>
              </w:rPr>
              <w:t>Les réponses à cette section sont confidentielles et ne seront utilisées que par le Secrétariat de l'AISS)</w:t>
            </w:r>
          </w:p>
        </w:tc>
      </w:tr>
    </w:tbl>
    <w:p w:rsidR="0046278B" w:rsidRPr="00D45CB8" w:rsidRDefault="0046278B" w:rsidP="0046278B">
      <w:pPr>
        <w:spacing w:after="0" w:line="360" w:lineRule="auto"/>
        <w:rPr>
          <w:rFonts w:ascii="Cambria" w:eastAsia="Calibri" w:hAnsi="Cambria" w:cs="Times New Roman"/>
          <w:bCs/>
          <w:i/>
          <w:iCs/>
          <w:sz w:val="26"/>
          <w:szCs w:val="26"/>
          <w:lang w:eastAsia="en-GB"/>
        </w:rPr>
      </w:pPr>
    </w:p>
    <w:p w:rsidR="0046278B" w:rsidRPr="00D45CB8" w:rsidRDefault="00D45CB8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Seriez-vous prêt à continuer en tant qu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e vice-président de la CT santé </w:t>
      </w: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>au cours de la prochaine période triennale ?</w:t>
      </w:r>
    </w:p>
    <w:p w:rsidR="0046278B" w:rsidRDefault="0046278B" w:rsidP="00D45CB8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val="en-GB" w:eastAsia="en-GB"/>
        </w:rPr>
      </w:pPr>
      <w:r w:rsidRPr="00D45CB8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</w:t>
      </w:r>
      <w:proofErr w:type="spellStart"/>
      <w:r w:rsidR="00D45CB8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Oui</w:t>
      </w:r>
      <w:proofErr w:type="spell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                                    </w:t>
      </w:r>
      <w:proofErr w:type="gramStart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No</w:t>
      </w:r>
      <w:r w:rsidR="00D45CB8">
        <w:rPr>
          <w:rFonts w:ascii="Cambria" w:eastAsia="Calibri" w:hAnsi="Cambria" w:cs="Times New Roman"/>
          <w:b/>
          <w:sz w:val="26"/>
          <w:szCs w:val="26"/>
          <w:lang w:val="en-GB" w:eastAsia="en-GB"/>
        </w:rPr>
        <w:t>n</w:t>
      </w:r>
      <w:proofErr w:type="gramEnd"/>
      <w:r>
        <w:rPr>
          <w:rFonts w:ascii="Cambria" w:eastAsia="Calibri" w:hAnsi="Cambria" w:cs="Times New Roman"/>
          <w:b/>
          <w:sz w:val="26"/>
          <w:szCs w:val="26"/>
          <w:lang w:val="en-GB" w:eastAsia="en-GB"/>
        </w:rPr>
        <w:t xml:space="preserve"> 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</w:p>
    <w:p w:rsidR="0046278B" w:rsidRPr="00D45CB8" w:rsidRDefault="00D45CB8" w:rsidP="00D45CB8">
      <w:pPr>
        <w:pStyle w:val="ListParagraph"/>
        <w:numPr>
          <w:ilvl w:val="0"/>
          <w:numId w:val="5"/>
        </w:num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Si n</w:t>
      </w:r>
      <w:r w:rsidR="0046278B"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o</w:t>
      </w: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>n</w:t>
      </w:r>
      <w:r w:rsidR="0046278B"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,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veuillez</w:t>
      </w:r>
      <w:r w:rsidRPr="00D45CB8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 expliquer la raison</w:t>
      </w:r>
    </w:p>
    <w:p w:rsidR="0046278B" w:rsidRDefault="0046278B" w:rsidP="0046278B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val="en-GB"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val="en-GB"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Pr="0054075D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</w:p>
    <w:p w:rsidR="0054075D" w:rsidRDefault="0054075D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Si vous n'envisagez pas de continuer en tant que membre 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, souhaitez-vous rejoindre une autre commission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technique de l'AISS que vous trouv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ez plus pertinente pour votre institution et votre travail actuel ?</w:t>
      </w:r>
    </w:p>
    <w:p w:rsidR="0054075D" w:rsidRDefault="0054075D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Veuillez noter quelle commission technique et pourquoi ?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59D0" w:rsidRPr="0054075D" w:rsidRDefault="00E559D0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54075D" w:rsidRDefault="0054075D" w:rsidP="0054075D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Étiez-vous satisfait du travail de TC Santé durant la période triennale 2017-</w:t>
      </w:r>
      <w:proofErr w:type="gramStart"/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2019?</w:t>
      </w:r>
      <w:proofErr w:type="gramEnd"/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</w:t>
      </w:r>
      <w:r w:rsidR="0054075D"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Oui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                          No</w:t>
      </w:r>
      <w:r w:rsidR="0054075D"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n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</w:t>
      </w:r>
    </w:p>
    <w:p w:rsidR="00A162EE" w:rsidRPr="0054075D" w:rsidRDefault="00A162EE" w:rsidP="00A162EE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A162EE" w:rsidRPr="0054075D" w:rsidRDefault="0054075D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Veuillez </w:t>
      </w: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fournir un commentaire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__</w:t>
      </w: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_</w:t>
      </w:r>
      <w:r w:rsidRPr="0054075D">
        <w:rPr>
          <w:rFonts w:ascii="Cambria" w:eastAsia="Calibri" w:hAnsi="Cambria" w:cs="Times New Roman"/>
          <w:bCs/>
          <w:sz w:val="26"/>
          <w:szCs w:val="26"/>
          <w:lang w:eastAsia="en-GB"/>
        </w:rPr>
        <w:t>_</w:t>
      </w:r>
    </w:p>
    <w:p w:rsidR="00A162EE" w:rsidRPr="0054075D" w:rsidRDefault="00A162EE" w:rsidP="00A162EE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A162EE" w:rsidTr="00A162EE">
        <w:tc>
          <w:tcPr>
            <w:tcW w:w="9016" w:type="dxa"/>
            <w:shd w:val="clear" w:color="auto" w:fill="A6A6A6" w:themeFill="background1" w:themeFillShade="A6"/>
          </w:tcPr>
          <w:p w:rsidR="00A162EE" w:rsidRPr="00A162EE" w:rsidRDefault="00EE06AD" w:rsidP="00EE06AD">
            <w:pPr>
              <w:tabs>
                <w:tab w:val="left" w:pos="1725"/>
              </w:tabs>
              <w:spacing w:after="0" w:line="360" w:lineRule="auto"/>
              <w:jc w:val="center"/>
              <w:rPr>
                <w:rFonts w:ascii="Cambria" w:eastAsia="Calibri" w:hAnsi="Cambria" w:cs="Times New Roman"/>
                <w:b/>
                <w:sz w:val="26"/>
                <w:szCs w:val="26"/>
                <w:lang w:val="en-GB" w:eastAsia="en-GB"/>
              </w:rPr>
            </w:pPr>
            <w:r w:rsidRPr="00EE06AD">
              <w:rPr>
                <w:rFonts w:ascii="Cambria" w:eastAsia="Calibri" w:hAnsi="Cambria" w:cs="Times New Roman"/>
                <w:b/>
                <w:sz w:val="28"/>
                <w:szCs w:val="28"/>
                <w:lang w:val="en-GB" w:eastAsia="en-GB"/>
              </w:rPr>
              <w:t>SECTION II</w:t>
            </w:r>
          </w:p>
        </w:tc>
      </w:tr>
      <w:tr w:rsidR="00A162EE" w:rsidRPr="00171553" w:rsidTr="006547F0">
        <w:tc>
          <w:tcPr>
            <w:tcW w:w="9016" w:type="dxa"/>
            <w:shd w:val="clear" w:color="auto" w:fill="D9D9D9" w:themeFill="background1" w:themeFillShade="D9"/>
          </w:tcPr>
          <w:p w:rsidR="00A162EE" w:rsidRPr="00171553" w:rsidRDefault="00A162EE" w:rsidP="00EE06AD">
            <w:pPr>
              <w:spacing w:after="0" w:line="240" w:lineRule="auto"/>
              <w:rPr>
                <w:rFonts w:ascii="Cambria" w:eastAsia="Calibri" w:hAnsi="Cambria" w:cs="Times New Roman"/>
                <w:bCs/>
                <w:i/>
                <w:iCs/>
                <w:sz w:val="26"/>
                <w:szCs w:val="26"/>
                <w:lang w:eastAsia="en-GB"/>
              </w:rPr>
            </w:pPr>
            <w:r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(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Les réponses seront utilisé</w:t>
            </w:r>
            <w:r w:rsid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es pour le plan de travail de CT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 xml:space="preserve"> Santé pour la prochaine période triennale et les suggestions seront discutées lo</w:t>
            </w:r>
            <w:r w:rsid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>rs de la prochaine réunion de CT</w:t>
            </w:r>
            <w:r w:rsidR="00171553" w:rsidRPr="00171553">
              <w:rPr>
                <w:rFonts w:ascii="Cambria" w:eastAsia="Calibri" w:hAnsi="Cambria" w:cs="Times New Roman"/>
                <w:bCs/>
                <w:i/>
                <w:iCs/>
                <w:color w:val="538135" w:themeColor="accent6" w:themeShade="BF"/>
                <w:sz w:val="26"/>
                <w:szCs w:val="26"/>
                <w:lang w:eastAsia="en-GB"/>
              </w:rPr>
              <w:t xml:space="preserve"> Santé)</w:t>
            </w:r>
          </w:p>
        </w:tc>
      </w:tr>
    </w:tbl>
    <w:p w:rsidR="00E559D0" w:rsidRPr="00171553" w:rsidRDefault="00E559D0" w:rsidP="00E559D0">
      <w:pPr>
        <w:spacing w:after="0" w:line="360" w:lineRule="auto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171553" w:rsidRDefault="00171553" w:rsidP="00171553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>Quelles sont les priorités que vous aimeriez suggérer comme priorités pour notre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travail 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anté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au cours de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la prochaine période triennale ?</w:t>
      </w:r>
    </w:p>
    <w:p w:rsidR="00EE06AD" w:rsidRPr="00171553" w:rsidRDefault="00EE06AD" w:rsidP="00171553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EE06AD" w:rsidRPr="00171553" w:rsidRDefault="00EE06AD" w:rsidP="00EE06AD">
      <w:pPr>
        <w:pStyle w:val="ListParagraph"/>
        <w:spacing w:after="0" w:line="360" w:lineRule="auto"/>
        <w:ind w:left="284"/>
        <w:rPr>
          <w:rFonts w:ascii="Cambria" w:eastAsia="Calibri" w:hAnsi="Cambria" w:cs="Times New Roman"/>
          <w:b/>
          <w:sz w:val="26"/>
          <w:szCs w:val="26"/>
          <w:lang w:eastAsia="en-GB"/>
        </w:rPr>
      </w:pPr>
    </w:p>
    <w:p w:rsidR="00171553" w:rsidRDefault="00171553" w:rsidP="00171553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Quels types d'activités aimeriez-vous voir dans notr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prochain plan de travail ? par exemple ;</w:t>
      </w:r>
      <w:r w:rsidRPr="00171553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séminaires, webinaires, conférences internationales, etc.</w:t>
      </w:r>
    </w:p>
    <w:p w:rsidR="00EE06AD" w:rsidRPr="00171553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171553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6AD" w:rsidRPr="00171553" w:rsidRDefault="00EE06AD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</w:p>
    <w:p w:rsidR="00267911" w:rsidRDefault="00267911" w:rsidP="00267911">
      <w:pPr>
        <w:pStyle w:val="ListParagraph"/>
        <w:numPr>
          <w:ilvl w:val="0"/>
          <w:numId w:val="8"/>
        </w:numPr>
        <w:spacing w:after="0" w:line="360" w:lineRule="auto"/>
        <w:ind w:left="426"/>
        <w:jc w:val="both"/>
        <w:rPr>
          <w:rFonts w:ascii="Cambria" w:eastAsia="Calibri" w:hAnsi="Cambria" w:cs="Times New Roman"/>
          <w:b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Votre institution serait-elle prête à soutenir ou à se faire le champion d'une activité de </w:t>
      </w:r>
      <w:r>
        <w:rPr>
          <w:rFonts w:ascii="Cambria" w:eastAsia="Calibri" w:hAnsi="Cambria" w:cs="Times New Roman"/>
          <w:b/>
          <w:sz w:val="26"/>
          <w:szCs w:val="26"/>
          <w:lang w:eastAsia="en-GB"/>
        </w:rPr>
        <w:t>CT santé</w:t>
      </w:r>
      <w:r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au cours de la prochaine période triennale ? Il peut s'agir d'études, de rapports techniques, de séminaires, de webinaires, de formations, de conférences, etc. </w:t>
      </w:r>
      <w:r w:rsidR="00EE06AD" w:rsidRPr="00267911"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</w:t>
      </w:r>
    </w:p>
    <w:p w:rsidR="00EE06AD" w:rsidRPr="00267911" w:rsidRDefault="00267911" w:rsidP="00EE06AD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>
        <w:rPr>
          <w:rFonts w:ascii="Cambria" w:eastAsia="Calibri" w:hAnsi="Cambria" w:cs="Times New Roman"/>
          <w:b/>
          <w:sz w:val="26"/>
          <w:szCs w:val="26"/>
          <w:lang w:eastAsia="en-GB"/>
        </w:rPr>
        <w:t xml:space="preserve">           </w:t>
      </w:r>
      <w:r w:rsidRPr="0054075D">
        <w:rPr>
          <w:rFonts w:ascii="Cambria" w:eastAsia="Calibri" w:hAnsi="Cambria" w:cs="Times New Roman"/>
          <w:b/>
          <w:sz w:val="26"/>
          <w:szCs w:val="26"/>
          <w:lang w:eastAsia="en-GB"/>
        </w:rPr>
        <w:t>Oui                                     Non</w:t>
      </w:r>
    </w:p>
    <w:p w:rsidR="00267911" w:rsidRDefault="00267911" w:rsidP="00267911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Dans l'affirmative, veuillez fournir plus de détails sur l'activité ou les activités.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Sinon</w:t>
      </w: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, l'AISS vous contactera </w:t>
      </w:r>
      <w:r>
        <w:rPr>
          <w:rFonts w:ascii="Cambria" w:eastAsia="Calibri" w:hAnsi="Cambria" w:cs="Times New Roman"/>
          <w:bCs/>
          <w:sz w:val="26"/>
          <w:szCs w:val="26"/>
          <w:lang w:eastAsia="en-GB"/>
        </w:rPr>
        <w:t>plus tard</w:t>
      </w: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 xml:space="preserve"> pour plus de détails.</w:t>
      </w:r>
    </w:p>
    <w:p w:rsidR="00EE06AD" w:rsidRPr="00267911" w:rsidRDefault="00EE06AD" w:rsidP="00267911">
      <w:pPr>
        <w:spacing w:after="0" w:line="360" w:lineRule="auto"/>
        <w:rPr>
          <w:rFonts w:ascii="Cambria" w:eastAsia="Calibri" w:hAnsi="Cambria" w:cs="Times New Roman"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Cs/>
          <w:sz w:val="26"/>
          <w:szCs w:val="26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A6AAB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Default="00267911" w:rsidP="00E559D0">
      <w:pPr>
        <w:spacing w:after="0" w:line="360" w:lineRule="auto"/>
        <w:jc w:val="both"/>
        <w:rPr>
          <w:rFonts w:ascii="Cambria" w:eastAsia="Calibri" w:hAnsi="Cambria" w:cs="Times New Roman"/>
          <w:sz w:val="26"/>
          <w:szCs w:val="26"/>
          <w:lang w:eastAsia="en-GB"/>
        </w:rPr>
      </w:pPr>
    </w:p>
    <w:p w:rsidR="00267911" w:rsidRPr="00267911" w:rsidRDefault="00267911" w:rsidP="00267911">
      <w:pPr>
        <w:spacing w:after="0" w:line="360" w:lineRule="auto"/>
        <w:jc w:val="right"/>
        <w:rPr>
          <w:rFonts w:ascii="Cambria" w:eastAsia="Calibri" w:hAnsi="Cambria" w:cs="Times New Roman"/>
          <w:b/>
          <w:bCs/>
          <w:sz w:val="26"/>
          <w:szCs w:val="26"/>
          <w:lang w:eastAsia="en-GB"/>
        </w:rPr>
      </w:pPr>
      <w:r w:rsidRPr="00267911">
        <w:rPr>
          <w:rFonts w:ascii="Cambria" w:eastAsia="Calibri" w:hAnsi="Cambria" w:cs="Times New Roman"/>
          <w:b/>
          <w:bCs/>
          <w:sz w:val="26"/>
          <w:szCs w:val="26"/>
          <w:lang w:eastAsia="en-GB"/>
        </w:rPr>
        <w:t>Merci beaucoup</w:t>
      </w:r>
    </w:p>
    <w:sectPr w:rsidR="00267911" w:rsidRPr="00267911" w:rsidSect="001D330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D55" w:rsidRDefault="00045D55" w:rsidP="00045D55">
      <w:pPr>
        <w:spacing w:after="0" w:line="240" w:lineRule="auto"/>
      </w:pPr>
      <w:r>
        <w:separator/>
      </w:r>
    </w:p>
  </w:endnote>
  <w:end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3B34" w:rsidRPr="00D76085" w:rsidRDefault="00377D31">
    <w:pPr>
      <w:pStyle w:val="Footer"/>
      <w:jc w:val="center"/>
      <w:rPr>
        <w:rFonts w:ascii="Times New Roman" w:hAnsi="Times New Roman" w:cs="Times New Roman"/>
        <w:b/>
        <w:sz w:val="24"/>
        <w:szCs w:val="24"/>
      </w:rPr>
    </w:pPr>
    <w:r w:rsidRPr="00D76085">
      <w:rPr>
        <w:rFonts w:ascii="Times New Roman" w:hAnsi="Times New Roman" w:cs="Times New Roman"/>
        <w:b/>
        <w:sz w:val="24"/>
        <w:szCs w:val="24"/>
      </w:rPr>
      <w:t xml:space="preserve">Page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PAGE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267911">
      <w:rPr>
        <w:rFonts w:ascii="Times New Roman" w:hAnsi="Times New Roman" w:cs="Times New Roman"/>
        <w:b/>
        <w:noProof/>
        <w:sz w:val="24"/>
        <w:szCs w:val="24"/>
      </w:rPr>
      <w:t>2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  <w:r w:rsidRPr="00D76085">
      <w:rPr>
        <w:rFonts w:ascii="Times New Roman" w:hAnsi="Times New Roman" w:cs="Times New Roman"/>
        <w:b/>
        <w:sz w:val="24"/>
        <w:szCs w:val="24"/>
      </w:rPr>
      <w:t xml:space="preserve"> of </w:t>
    </w:r>
    <w:r w:rsidRPr="00D76085">
      <w:rPr>
        <w:rFonts w:ascii="Times New Roman" w:hAnsi="Times New Roman" w:cs="Times New Roman"/>
        <w:b/>
        <w:sz w:val="24"/>
        <w:szCs w:val="24"/>
      </w:rPr>
      <w:fldChar w:fldCharType="begin"/>
    </w:r>
    <w:r w:rsidRPr="00D76085">
      <w:rPr>
        <w:rFonts w:ascii="Times New Roman" w:hAnsi="Times New Roman" w:cs="Times New Roman"/>
        <w:b/>
        <w:sz w:val="24"/>
        <w:szCs w:val="24"/>
      </w:rPr>
      <w:instrText xml:space="preserve"> NUMPAGES  \* Arabic  \* MERGEFORMAT </w:instrText>
    </w:r>
    <w:r w:rsidRPr="00D76085">
      <w:rPr>
        <w:rFonts w:ascii="Times New Roman" w:hAnsi="Times New Roman" w:cs="Times New Roman"/>
        <w:b/>
        <w:sz w:val="24"/>
        <w:szCs w:val="24"/>
      </w:rPr>
      <w:fldChar w:fldCharType="separate"/>
    </w:r>
    <w:r w:rsidR="00267911">
      <w:rPr>
        <w:rFonts w:ascii="Times New Roman" w:hAnsi="Times New Roman" w:cs="Times New Roman"/>
        <w:b/>
        <w:noProof/>
        <w:sz w:val="24"/>
        <w:szCs w:val="24"/>
      </w:rPr>
      <w:t>3</w:t>
    </w:r>
    <w:r w:rsidRPr="00D76085">
      <w:rPr>
        <w:rFonts w:ascii="Times New Roman" w:hAnsi="Times New Roman" w:cs="Times New Roman"/>
        <w:b/>
        <w:sz w:val="24"/>
        <w:szCs w:val="24"/>
      </w:rPr>
      <w:fldChar w:fldCharType="end"/>
    </w:r>
  </w:p>
  <w:p w:rsidR="00073B34" w:rsidRDefault="002679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D55" w:rsidRDefault="00045D55" w:rsidP="00045D55">
      <w:pPr>
        <w:spacing w:after="0" w:line="240" w:lineRule="auto"/>
      </w:pPr>
      <w:r>
        <w:separator/>
      </w:r>
    </w:p>
  </w:footnote>
  <w:footnote w:type="continuationSeparator" w:id="0">
    <w:p w:rsidR="00045D55" w:rsidRDefault="00045D55" w:rsidP="0004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4701" w:rsidRDefault="00267911">
    <w:pPr>
      <w:pStyle w:val="Header"/>
    </w:pPr>
  </w:p>
  <w:p w:rsidR="008023BC" w:rsidRDefault="0026791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5D55" w:rsidRDefault="00045D55">
    <w:pPr>
      <w:pStyle w:val="Header"/>
    </w:pPr>
    <w:r w:rsidRPr="00207D13">
      <w:rPr>
        <w:noProof/>
        <w:lang w:val="en-GB" w:eastAsia="en-GB"/>
      </w:rPr>
      <w:drawing>
        <wp:anchor distT="0" distB="0" distL="114300" distR="114300" simplePos="0" relativeHeight="251661312" behindDoc="1" locked="0" layoutInCell="0" allowOverlap="1" wp14:anchorId="4D88C70D" wp14:editId="134922B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4665345" cy="608330"/>
          <wp:effectExtent l="0" t="0" r="1905" b="127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84792" w:rsidRPr="00577E8F" w:rsidRDefault="00267911" w:rsidP="00577E8F">
    <w:pPr>
      <w:spacing w:after="0" w:line="240" w:lineRule="auto"/>
      <w:rPr>
        <w:rFonts w:ascii="Times New Roman" w:hAnsi="Times New Roman" w:cs="Times New Roman"/>
        <w:sz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7D13" w:rsidRPr="00207D13" w:rsidRDefault="00377D31" w:rsidP="00207D13">
    <w:pPr>
      <w:tabs>
        <w:tab w:val="center" w:pos="4536"/>
        <w:tab w:val="right" w:pos="9072"/>
      </w:tabs>
      <w:spacing w:after="1440"/>
    </w:pPr>
    <w:r w:rsidRPr="00207D13">
      <w:rPr>
        <w:noProof/>
        <w:lang w:val="en-GB" w:eastAsia="en-GB"/>
      </w:rPr>
      <w:drawing>
        <wp:anchor distT="0" distB="0" distL="114300" distR="114300" simplePos="0" relativeHeight="251659264" behindDoc="1" locked="0" layoutInCell="0" allowOverlap="1" wp14:anchorId="3EAD1360" wp14:editId="10CD2C1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4665345" cy="608330"/>
          <wp:effectExtent l="0" t="0" r="1905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5345" cy="608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0A46FA"/>
    <w:multiLevelType w:val="hybridMultilevel"/>
    <w:tmpl w:val="66B0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510CEF"/>
    <w:multiLevelType w:val="hybridMultilevel"/>
    <w:tmpl w:val="A8C882F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0841EED"/>
    <w:multiLevelType w:val="hybridMultilevel"/>
    <w:tmpl w:val="316C5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225909"/>
    <w:multiLevelType w:val="hybridMultilevel"/>
    <w:tmpl w:val="65FAA64E"/>
    <w:lvl w:ilvl="0" w:tplc="E22E9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2411082"/>
    <w:multiLevelType w:val="hybridMultilevel"/>
    <w:tmpl w:val="F25C6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D86990"/>
    <w:multiLevelType w:val="hybridMultilevel"/>
    <w:tmpl w:val="2250D6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61422F7"/>
    <w:multiLevelType w:val="hybridMultilevel"/>
    <w:tmpl w:val="262CF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7914AF"/>
    <w:multiLevelType w:val="hybridMultilevel"/>
    <w:tmpl w:val="414C6F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7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zAzsjQwMjQAAiUdpeDU4uLM/DyQAuNaAOu6I8QsAAAA"/>
  </w:docVars>
  <w:rsids>
    <w:rsidRoot w:val="00045D55"/>
    <w:rsid w:val="00045D55"/>
    <w:rsid w:val="00171553"/>
    <w:rsid w:val="001D3303"/>
    <w:rsid w:val="00267911"/>
    <w:rsid w:val="00377D31"/>
    <w:rsid w:val="00436F82"/>
    <w:rsid w:val="0046278B"/>
    <w:rsid w:val="00495D7D"/>
    <w:rsid w:val="0050733B"/>
    <w:rsid w:val="0054075D"/>
    <w:rsid w:val="0072072E"/>
    <w:rsid w:val="007B306E"/>
    <w:rsid w:val="00A162EE"/>
    <w:rsid w:val="00C959B9"/>
    <w:rsid w:val="00D45CB8"/>
    <w:rsid w:val="00DC1B65"/>
    <w:rsid w:val="00E559D0"/>
    <w:rsid w:val="00E77CB7"/>
    <w:rsid w:val="00ED5FD0"/>
    <w:rsid w:val="00EE06AD"/>
    <w:rsid w:val="00FC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AA114764-D04C-4FCF-8300-42090B5E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D55"/>
    <w:pPr>
      <w:spacing w:after="200" w:line="276" w:lineRule="auto"/>
    </w:pPr>
    <w:rPr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D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D55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045D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D55"/>
    <w:rPr>
      <w:lang w:val="fr-CH"/>
    </w:rPr>
  </w:style>
  <w:style w:type="character" w:styleId="PageNumber">
    <w:name w:val="page number"/>
    <w:basedOn w:val="DefaultParagraphFont"/>
    <w:rsid w:val="00045D55"/>
  </w:style>
  <w:style w:type="table" w:styleId="TableGrid">
    <w:name w:val="Table Grid"/>
    <w:basedOn w:val="TableNormal"/>
    <w:uiPriority w:val="59"/>
    <w:rsid w:val="00045D55"/>
    <w:pPr>
      <w:spacing w:after="0" w:line="240" w:lineRule="auto"/>
    </w:pPr>
    <w:rPr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F82"/>
    <w:rPr>
      <w:rFonts w:ascii="Segoe UI" w:hAnsi="Segoe UI" w:cs="Segoe UI"/>
      <w:sz w:val="18"/>
      <w:szCs w:val="18"/>
      <w:lang w:val="fr-CH"/>
    </w:rPr>
  </w:style>
  <w:style w:type="character" w:styleId="Hyperlink">
    <w:name w:val="Hyperlink"/>
    <w:basedOn w:val="DefaultParagraphFont"/>
    <w:uiPriority w:val="99"/>
    <w:unhideWhenUsed/>
    <w:rsid w:val="00E559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lziniy@ilo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4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iniy, Dalya</dc:creator>
  <cp:keywords/>
  <dc:description/>
  <cp:lastModifiedBy>Elziniy, Dalya</cp:lastModifiedBy>
  <cp:revision>5</cp:revision>
  <cp:lastPrinted>2019-06-04T13:12:00Z</cp:lastPrinted>
  <dcterms:created xsi:type="dcterms:W3CDTF">2019-06-05T12:32:00Z</dcterms:created>
  <dcterms:modified xsi:type="dcterms:W3CDTF">2019-06-05T12:53:00Z</dcterms:modified>
</cp:coreProperties>
</file>